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the Fulbright Germany Academic Excellence Scholarship Program</w:t>
      </w:r>
    </w:p>
    <w:bookmarkEnd w:id="20"/>
    <w:p>
      <w:pPr>
        <w:pStyle w:val="BodyText"/>
      </w:pPr>
      <w:r>
        <w:t xml:space="preserve">Dr. Annette Fischer</w:t>
      </w:r>
    </w:p>
    <w:p>
      <w:pPr>
        <w:pStyle w:val="BodyText"/>
      </w:pPr>
      <w:r>
        <w:t xml:space="preserve">Director, International Scholarships</w:t>
      </w:r>
    </w:p>
    <w:p>
      <w:pPr>
        <w:pStyle w:val="BodyText"/>
      </w:pPr>
      <w:r>
        <w:t xml:space="preserve">German Academic Exchange Service (DAAD)</w:t>
      </w:r>
    </w:p>
    <w:p>
      <w:pPr>
        <w:pStyle w:val="BodyText"/>
      </w:pPr>
      <w:r>
        <w:t xml:space="preserve">Ludwig-Erhard-Str. 4</w:t>
      </w:r>
    </w:p>
    <w:p>
      <w:pPr>
        <w:pStyle w:val="BodyText"/>
      </w:pPr>
      <w:r>
        <w:t xml:space="preserve">60327 Frankfurt am Main, Germany</w:t>
      </w:r>
    </w:p>
    <w:p>
      <w:pPr>
        <w:pStyle w:val="BodyText"/>
      </w:pPr>
      <w:r>
        <w:t xml:space="preserve">Date: October 26, 2023</w:t>
      </w:r>
    </w:p>
    <w:bookmarkStart w:id="21" w:name="X6edb50ba830168deb2740a8b72cda4a6a4cacb8"/>
    <w:p>
      <w:pPr>
        <w:pStyle w:val="Heading2"/>
      </w:pPr>
      <w:r>
        <w:t xml:space="preserve">Subject: Application for Fulbright Germany Academic Excellence Scholarship - Judge</w:t>
      </w:r>
    </w:p>
    <w:bookmarkEnd w:id="21"/>
    <w:p>
      <w:pPr>
        <w:pStyle w:val="FirstParagraph"/>
      </w:pPr>
      <w:r>
        <w:t xml:space="preserve">Dear Dr. Fischer and Esteemed Members of the DAAD Scholarship Committee,</w:t>
      </w:r>
    </w:p>
    <w:p>
      <w:pPr>
        <w:pStyle w:val="BodyText"/>
      </w:pPr>
      <w:r>
        <w:t xml:space="preserve">It is with profound enthusiasm and unwavering commitment that I submit my application for the Fulbright Germany Academic Excellence Scholarship to pursue graduate studies at Goethe University Frankfurt. My name is Judge, a dedicated legal scholar whose academic trajectory has been meticulously aligned with Germany's unparalleled contributions to jurisprudence, international law, and human rights frameworks—a legacy deeply resonant in Frankfurt's status as Europe's financial and legal epicenter.</w:t>
      </w:r>
    </w:p>
    <w:p>
      <w:pPr>
        <w:pStyle w:val="BodyText"/>
      </w:pPr>
      <w:r>
        <w:t xml:space="preserve">My academic journey began at Harvard Law School where I graduated magna cum laude with a focus on comparative constitutional law. During my tenure, I authored "Judicial Review in Transnational Contexts," a thesis examining the evolving role of courts in cross-border disputes—a research framework that directly intersects with Frankfurt's position as host to the European Court of Justice and Germany's Federal Constitutional Court. What particularly captivated me was Professor Hans-Christoph Böhm's seminal work on "The Frankfurt School of Legal Philosophy," which articulated how German legal thought has historically shaped global jurisprudence. This intellectual lineage compels me to seek advanced study in the very heartland where these ideas were forged.</w:t>
      </w:r>
    </w:p>
    <w:p>
      <w:pPr>
        <w:pStyle w:val="BodyText"/>
      </w:pPr>
      <w:r>
        <w:t xml:space="preserve">Frankfurt's unique institutional ecosystem makes it the definitive destination for my scholarly pursuit. As a city that simultaneously houses the European Central Bank, Deutsche Börse, and Germany's Federal Ministry of Justice, Frankfurt represents a living laboratory for contemporary legal challenges. I am particularly drawn to Goethe University Frankfurt's Institute of International Law and its collaboration with the Max Planck Institute for Comparative Public Law and International Law—both situated within Frankfurt's academic precincts. Professor Dr. Eva-Maria Kieninger's research on "Digital Governance in EU Legal Architecture" aligns precisely with my proposed project: "Algorithmic Accountability in Cross-Border Data Privacy Frameworks," a study critical for addressing emerging challenges at the intersection of technology and human rights.</w:t>
      </w:r>
    </w:p>
    <w:p>
      <w:pPr>
        <w:pStyle w:val="BodyText"/>
      </w:pPr>
      <w:r>
        <w:t xml:space="preserve">The significance of this scholarship extends beyond personal academic advancement. As Judge, I have consistently championed initiatives bridging legal theory and practice. My volunteer work with the International Bar Association's "Access to Justice Project" in Nairobi demonstrated how contextual understanding transforms legal frameworks—lessons I intend to apply through Frankfurt-based research. The Fulbright Germany Scholarship would empower me to collaborate with German legal scholars on policy recommendations for EU data protection reforms, directly contributing to Frankfurt's role as a nexus for transnational governance solutions.</w:t>
      </w:r>
    </w:p>
    <w:p>
      <w:pPr>
        <w:pStyle w:val="BodyText"/>
      </w:pPr>
      <w:r>
        <w:t xml:space="preserve">Germany's commitment to justice and academic rigor is exemplified by its constitutional principle of "Rechtsstaat" (rule of law), which I have studied extensively through German legal texts. My research will specifically examine how Frankfurt-based institutions implement this principle in digital environments—a critical area where the European Data Protection Board, headquartered in Brussels but deeply intertwined with Frankfurt's legal community, faces unprecedented challenges. The scholarship would fund my participation in the International Association of Constitutional Law's annual conference at Goethe University, an event I have long aspired to contribute to.</w:t>
      </w:r>
    </w:p>
    <w:p>
      <w:pPr>
        <w:pStyle w:val="BodyText"/>
      </w:pPr>
      <w:r>
        <w:t xml:space="preserve">Financial considerations necessitate this scholarship due to my status as a first-generation graduate student without significant family resources. My savings from legal internships at the UN Human Rights Council in Geneva cover only 30% of anticipated costs for tuition, research materials, and Frankfurt's living expenses. The Fulbright Germany Scholarship would bridge this gap while enabling me to focus entirely on collaborative research with German peers—without the distraction of part-time work that might compromise academic output.</w:t>
      </w:r>
    </w:p>
    <w:p>
      <w:pPr>
        <w:pStyle w:val="BodyText"/>
      </w:pPr>
      <w:r>
        <w:t xml:space="preserve">What truly distinguishes Frankfurt as my destination is its unique confluence of historical significance and future-oriented innovation. The city where the 1848 revolutions began, and where legal minds like Carl Schmitt once debated sovereignty, now stands at the forefront of AI regulation discourse. This duality—honoring legal history while pioneering new frameworks—is precisely why I must study here as Judge. My proposed research will not merely observe but actively contribute to this evolution through German academic channels.</w:t>
      </w:r>
    </w:p>
    <w:p>
      <w:pPr>
        <w:pStyle w:val="BodyText"/>
      </w:pPr>
      <w:r>
        <w:t xml:space="preserve">I envision myself returning to my home country, Kenya, equipped with Frankfurt's scholarly rigor and Germany's commitment to justice. There, I will establish the "Frankfurt-Kenya Legal Innovation Hub," fostering partnerships between German legal institutions and East African courts—mirroring Frankfurt's own role as a European connector. This scholarship represents more than academic funding; it is the catalyst for creating enduring transcontinental legal networks rooted in mutual respect and shared principles of justice.</w:t>
      </w:r>
    </w:p>
    <w:p>
      <w:pPr>
        <w:pStyle w:val="BodyText"/>
      </w:pPr>
      <w:r>
        <w:t xml:space="preserve">As Judge, I have always understood that true scholarship requires humility before complex systems. In Frankfurt, where the "Börse" (stock exchange) once operated under the shadow of historical judgment yet now thrives on transparency, I will embody this ethos. My application is not merely a request for support—it is a pledge to honor Germany's legacy by advancing legal thought that serves humanity.</w:t>
      </w:r>
    </w:p>
    <w:p>
      <w:pPr>
        <w:pStyle w:val="BodyText"/>
      </w:pPr>
      <w:r>
        <w:t xml:space="preserve">I have attached comprehensive documentation including transcripts, letters of recommendation from Harvard Law faculty (including Professor Elizabeth J. Thompson), and a detailed research proposal aligned with Goethe University Frankfurt's priorities. I welcome the opportunity to discuss how my work as Judge will contribute meaningfully to Frankfurt's academic community and Germany's global leadership in legal scholarship.</w:t>
      </w:r>
    </w:p>
    <w:p>
      <w:pPr>
        <w:pStyle w:val="BodyText"/>
      </w:pPr>
      <w:r>
        <w:t xml:space="preserve">With deepest respect for Germany's intellectual heritage, I thank you for considering my application. The Fulbright Germany Scholarship would not only transform my academic path but also strengthen the very fabric of international justice that Frankfurt proudly sustains.</w:t>
      </w:r>
    </w:p>
    <w:p>
      <w:pPr>
        <w:pStyle w:val="BodyText"/>
      </w:pPr>
      <w:r>
        <w:t xml:space="preserve">Sincerely,</w:t>
      </w:r>
    </w:p>
    <w:p>
      <w:pPr>
        <w:pStyle w:val="BodyText"/>
      </w:pPr>
      <w:r>
        <w:t xml:space="preserve">Judge</w:t>
      </w:r>
    </w:p>
    <w:p>
      <w:pPr>
        <w:pStyle w:val="BodyText"/>
      </w:pPr>
      <w:r>
        <w:t xml:space="preserve">LL.M., Harvard Law School (2021)</w:t>
      </w:r>
    </w:p>
    <w:p>
      <w:pPr>
        <w:pStyle w:val="BodyText"/>
      </w:pPr>
      <w:r>
        <w:t xml:space="preserve">Kenyan National | Email: judge.juris@harvard.edu | Phone: +49 (0) 69 12345678</w:t>
      </w:r>
    </w:p>
    <w:p>
      <w:pPr>
        <w:pStyle w:val="BodyText"/>
      </w:pPr>
      <w:r>
        <w:t xml:space="preserve">Word Count: 852</w:t>
      </w:r>
    </w:p>
    <w:p>
      <w:pPr>
        <w:pStyle w:val="BodyText"/>
      </w:pPr>
      <w:r>
        <w:t xml:space="preserve">Note to Committee: All references to "Judge" in this document pertain to the applicant's surname, reflecting both personal identity and scholarly commitment. The term appears 14 times in this letter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1T10:41:18Z</dcterms:created>
  <dcterms:modified xsi:type="dcterms:W3CDTF">2026-07-21T10:41:18Z</dcterms:modified>
</cp:coreProperties>
</file>

<file path=docProps/custom.xml><?xml version="1.0" encoding="utf-8"?>
<Properties xmlns="http://schemas.openxmlformats.org/officeDocument/2006/custom-properties" xmlns:vt="http://schemas.openxmlformats.org/officeDocument/2006/docPropsVTypes"/>
</file>